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23B8" w:rsidRDefault="002023B8" w:rsidP="00B5509D">
      <w:pPr>
        <w:jc w:val="right"/>
      </w:pPr>
      <w:r>
        <w:t>Tom Eagle</w:t>
      </w:r>
    </w:p>
    <w:p w:rsidR="002023B8" w:rsidRDefault="001C0BA2" w:rsidP="00B5509D">
      <w:pPr>
        <w:jc w:val="right"/>
      </w:pPr>
      <w:r>
        <w:t>7 School Bank</w:t>
      </w:r>
    </w:p>
    <w:p w:rsidR="001C0BA2" w:rsidRDefault="001C0BA2" w:rsidP="00B5509D">
      <w:pPr>
        <w:jc w:val="right"/>
      </w:pPr>
      <w:r>
        <w:t>Norley</w:t>
      </w:r>
    </w:p>
    <w:p w:rsidR="001C0BA2" w:rsidRDefault="001C0BA2" w:rsidP="00B5509D">
      <w:pPr>
        <w:jc w:val="right"/>
      </w:pPr>
      <w:r>
        <w:t>Frodsham</w:t>
      </w:r>
    </w:p>
    <w:p w:rsidR="001C0BA2" w:rsidRDefault="001C0BA2" w:rsidP="00B5509D">
      <w:pPr>
        <w:jc w:val="right"/>
      </w:pPr>
      <w:proofErr w:type="spellStart"/>
      <w:r>
        <w:t>CHeshire</w:t>
      </w:r>
      <w:proofErr w:type="spellEnd"/>
    </w:p>
    <w:p w:rsidR="002023B8" w:rsidRDefault="002023B8" w:rsidP="00B5509D">
      <w:pPr>
        <w:jc w:val="right"/>
      </w:pPr>
    </w:p>
    <w:p w:rsidR="002023B8" w:rsidRDefault="002023B8" w:rsidP="00B5509D">
      <w:pPr>
        <w:jc w:val="right"/>
      </w:pPr>
      <w:r>
        <w:t>07941 939374</w:t>
      </w:r>
    </w:p>
    <w:p w:rsidR="002023B8" w:rsidRDefault="002023B8" w:rsidP="002023B8"/>
    <w:p w:rsidR="002023B8" w:rsidRDefault="00CE5E3A" w:rsidP="00B5509D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C0BA2">
        <w:fldChar w:fldCharType="begin"/>
      </w:r>
      <w:r w:rsidR="001C0BA2">
        <w:instrText xml:space="preserve"> DATE \@ "dddd, dd MMMM yyyy" </w:instrText>
      </w:r>
      <w:r w:rsidR="001C0BA2">
        <w:fldChar w:fldCharType="separate"/>
      </w:r>
      <w:r w:rsidR="001C0BA2">
        <w:rPr>
          <w:noProof/>
        </w:rPr>
        <w:t>Sunday, 14 May 2017</w:t>
      </w:r>
      <w:r w:rsidR="001C0BA2">
        <w:fldChar w:fldCharType="end"/>
      </w:r>
      <w:bookmarkStart w:id="0" w:name="_GoBack"/>
      <w:bookmarkEnd w:id="0"/>
    </w:p>
    <w:p w:rsidR="00B5509D" w:rsidRDefault="00B5509D" w:rsidP="00B5509D">
      <w:pPr>
        <w:jc w:val="right"/>
      </w:pPr>
    </w:p>
    <w:p w:rsidR="002023B8" w:rsidRDefault="002023B8" w:rsidP="002023B8"/>
    <w:p w:rsidR="002023B8" w:rsidRDefault="002023B8" w:rsidP="002023B8">
      <w:r>
        <w:t>To the HR manager,</w:t>
      </w:r>
    </w:p>
    <w:p w:rsidR="002023B8" w:rsidRDefault="002023B8" w:rsidP="002023B8"/>
    <w:p w:rsidR="002023B8" w:rsidRDefault="002023B8" w:rsidP="002023B8"/>
    <w:p w:rsidR="002023B8" w:rsidRDefault="002023B8" w:rsidP="002023B8">
      <w:r>
        <w:t>My name is Tom Eagle and I am looking for a new career opportunity.</w:t>
      </w:r>
      <w:r w:rsidR="00035197">
        <w:t xml:space="preserve"> I am a graduate of Mechanical Engineering and hold a first class degree.</w:t>
      </w:r>
    </w:p>
    <w:p w:rsidR="002023B8" w:rsidRDefault="002023B8" w:rsidP="002023B8"/>
    <w:p w:rsidR="002023B8" w:rsidRDefault="002023B8" w:rsidP="002023B8">
      <w:r>
        <w:t>I am currently working full-time</w:t>
      </w:r>
      <w:r w:rsidR="00B5509D">
        <w:t xml:space="preserve"> as Site Manager</w:t>
      </w:r>
      <w:r>
        <w:t xml:space="preserve"> </w:t>
      </w:r>
      <w:r w:rsidR="00A60E50">
        <w:t>for a sustainable construction company in Chester</w:t>
      </w:r>
      <w:r w:rsidR="00B5509D">
        <w:t xml:space="preserve">, </w:t>
      </w:r>
      <w:r w:rsidR="00A60E50">
        <w:t xml:space="preserve">I also have experience working as a Project Support </w:t>
      </w:r>
      <w:r w:rsidR="002637D0">
        <w:t>Engineer for a</w:t>
      </w:r>
      <w:r>
        <w:t xml:space="preserve"> Renew</w:t>
      </w:r>
      <w:r w:rsidR="00A60E50">
        <w:t>able Energy installer.</w:t>
      </w:r>
    </w:p>
    <w:p w:rsidR="00A60E50" w:rsidRDefault="00A60E50" w:rsidP="00A60E50"/>
    <w:p w:rsidR="00A60E50" w:rsidRDefault="00A60E50" w:rsidP="00A60E50">
      <w:r>
        <w:t>Over the last ten years working in the construction industry I have amassed a broad range of experiences in site and project work, as well as a range of hands-on skills from wiring and plumbing to building and joinery work. In that time I became a certified competent person and obtained certification to BS7671 and carried out a great deal of domestic electrical work.</w:t>
      </w:r>
    </w:p>
    <w:p w:rsidR="00C33960" w:rsidRDefault="00C33960" w:rsidP="00A60E50"/>
    <w:p w:rsidR="00C33960" w:rsidRDefault="00C33960" w:rsidP="00A60E50">
      <w:r>
        <w:t>I am now looking to broaden my horizons and take a step back from working on the tools and further my career.</w:t>
      </w:r>
    </w:p>
    <w:p w:rsidR="00A60E50" w:rsidRDefault="00A60E50" w:rsidP="00A60E50"/>
    <w:p w:rsidR="00604180" w:rsidRDefault="00604180" w:rsidP="00604180">
      <w:r>
        <w:t>I am an accomplished software user and can learn and apply new packages quickly and effectively, including AutoCAD, MS word/excel/project.</w:t>
      </w:r>
    </w:p>
    <w:p w:rsidR="00604180" w:rsidRDefault="00604180" w:rsidP="00604180"/>
    <w:p w:rsidR="00A60E50" w:rsidRDefault="00E74EC4" w:rsidP="002023B8">
      <w:r>
        <w:t xml:space="preserve">I have a keen interest in both construction and </w:t>
      </w:r>
      <w:r w:rsidR="00C33960">
        <w:t xml:space="preserve">sustainability and </w:t>
      </w:r>
      <w:r>
        <w:t xml:space="preserve">I feel that with my construction experience and knowledge of </w:t>
      </w:r>
      <w:r w:rsidR="00C33960">
        <w:t>engineering</w:t>
      </w:r>
      <w:r>
        <w:t xml:space="preserve"> I could make a </w:t>
      </w:r>
      <w:r w:rsidR="00C33960">
        <w:t>great</w:t>
      </w:r>
      <w:r>
        <w:t xml:space="preserve"> contribution to your company.</w:t>
      </w:r>
    </w:p>
    <w:p w:rsidR="002023B8" w:rsidRDefault="002023B8" w:rsidP="002023B8"/>
    <w:p w:rsidR="002023B8" w:rsidRDefault="002023B8" w:rsidP="002023B8">
      <w:r>
        <w:t>In addition I have a full, clean driving license to enable me to travel in the field.</w:t>
      </w:r>
    </w:p>
    <w:p w:rsidR="002023B8" w:rsidRDefault="002023B8" w:rsidP="002023B8"/>
    <w:p w:rsidR="002023B8" w:rsidRDefault="002023B8" w:rsidP="002023B8"/>
    <w:p w:rsidR="002023B8" w:rsidRDefault="002023B8" w:rsidP="002023B8">
      <w:r>
        <w:t>I look forward to hearing from you.</w:t>
      </w:r>
    </w:p>
    <w:p w:rsidR="002023B8" w:rsidRDefault="002023B8" w:rsidP="002023B8"/>
    <w:p w:rsidR="002023B8" w:rsidRDefault="002023B8" w:rsidP="002023B8">
      <w:r>
        <w:t>Yours sincerely,</w:t>
      </w:r>
    </w:p>
    <w:p w:rsidR="002023B8" w:rsidRDefault="002023B8" w:rsidP="002023B8"/>
    <w:p w:rsidR="00A25156" w:rsidRDefault="002023B8" w:rsidP="002023B8">
      <w:r>
        <w:t>Tom Eagle BEng GradEI</w:t>
      </w:r>
    </w:p>
    <w:sectPr w:rsidR="00A251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yNrMwNzMwNbGwNLdQ0lEKTi0uzszPAykwrAUAuWN4WywAAAA="/>
  </w:docVars>
  <w:rsids>
    <w:rsidRoot w:val="002023B8"/>
    <w:rsid w:val="00035197"/>
    <w:rsid w:val="001C0BA2"/>
    <w:rsid w:val="002023B8"/>
    <w:rsid w:val="002637D0"/>
    <w:rsid w:val="002E57DE"/>
    <w:rsid w:val="00376FA6"/>
    <w:rsid w:val="00381F01"/>
    <w:rsid w:val="0053320D"/>
    <w:rsid w:val="00604180"/>
    <w:rsid w:val="007015D5"/>
    <w:rsid w:val="00730977"/>
    <w:rsid w:val="0089602C"/>
    <w:rsid w:val="009E76FD"/>
    <w:rsid w:val="00A25156"/>
    <w:rsid w:val="00A42F6F"/>
    <w:rsid w:val="00A60E50"/>
    <w:rsid w:val="00B5509D"/>
    <w:rsid w:val="00BC5888"/>
    <w:rsid w:val="00C33960"/>
    <w:rsid w:val="00CE5E3A"/>
    <w:rsid w:val="00E42837"/>
    <w:rsid w:val="00E74EC4"/>
    <w:rsid w:val="00EA3500"/>
    <w:rsid w:val="00ED51DC"/>
    <w:rsid w:val="00F21B41"/>
    <w:rsid w:val="00FF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0B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B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0B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B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eagle</dc:creator>
  <cp:keywords/>
  <dc:description/>
  <cp:lastModifiedBy>Windows User</cp:lastModifiedBy>
  <cp:revision>5</cp:revision>
  <dcterms:created xsi:type="dcterms:W3CDTF">2016-10-15T15:30:00Z</dcterms:created>
  <dcterms:modified xsi:type="dcterms:W3CDTF">2017-05-14T12:01:00Z</dcterms:modified>
</cp:coreProperties>
</file>